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196ED4" w14:textId="256D228F" w:rsidR="0082594C" w:rsidRDefault="0082594C" w:rsidP="00314E53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fr-M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fr-MA"/>
        </w:rPr>
        <w:t>Université A. Mira de Bejaia</w:t>
      </w:r>
    </w:p>
    <w:p w14:paraId="27D68404" w14:textId="72F946AE" w:rsidR="00B37EAF" w:rsidRPr="00314E53" w:rsidRDefault="00314E53" w:rsidP="00314E53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fr-MA"/>
        </w:rPr>
      </w:pPr>
      <w:r w:rsidRPr="00314E53">
        <w:rPr>
          <w:rFonts w:ascii="Times New Roman" w:hAnsi="Times New Roman" w:cs="Times New Roman"/>
          <w:b/>
          <w:bCs/>
          <w:sz w:val="28"/>
          <w:szCs w:val="28"/>
          <w:lang w:val="fr-MA"/>
        </w:rPr>
        <w:t>Faculté des sciences exactes</w:t>
      </w:r>
    </w:p>
    <w:p w14:paraId="765F8D46" w14:textId="77B94DD9" w:rsidR="00314E53" w:rsidRDefault="00314E53" w:rsidP="00314E53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fr-MA"/>
        </w:rPr>
      </w:pPr>
      <w:r w:rsidRPr="00314E53">
        <w:rPr>
          <w:rFonts w:ascii="Times New Roman" w:hAnsi="Times New Roman" w:cs="Times New Roman"/>
          <w:b/>
          <w:bCs/>
          <w:sz w:val="28"/>
          <w:szCs w:val="28"/>
          <w:lang w:val="fr-MA"/>
        </w:rPr>
        <w:t>Département de Physique</w:t>
      </w:r>
    </w:p>
    <w:p w14:paraId="1AEC763F" w14:textId="7C80FE76" w:rsidR="00314E53" w:rsidRDefault="00314E53" w:rsidP="00314E53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fr-MA"/>
        </w:rPr>
      </w:pPr>
    </w:p>
    <w:p w14:paraId="7BAF022E" w14:textId="59681138" w:rsidR="00314E53" w:rsidRDefault="00314E53" w:rsidP="00314E53">
      <w:pPr>
        <w:spacing w:after="0"/>
        <w:rPr>
          <w:rFonts w:ascii="Times New Roman" w:hAnsi="Times New Roman" w:cs="Times New Roman"/>
          <w:b/>
          <w:bCs/>
          <w:sz w:val="28"/>
          <w:szCs w:val="28"/>
          <w:lang w:val="fr-MA"/>
        </w:rPr>
      </w:pPr>
    </w:p>
    <w:p w14:paraId="08696A5D" w14:textId="6DA5D1FF" w:rsidR="00D060D0" w:rsidRDefault="00DD3503" w:rsidP="00DD3503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fr-MA"/>
        </w:rPr>
      </w:pPr>
      <w:r>
        <w:rPr>
          <w:rFonts w:ascii="Times New Roman" w:hAnsi="Times New Roman" w:cs="Times New Roman"/>
          <w:b/>
          <w:bCs/>
          <w:sz w:val="40"/>
          <w:szCs w:val="40"/>
          <w:lang w:val="fr-MA"/>
        </w:rPr>
        <w:t>Master 1</w:t>
      </w:r>
      <w:r w:rsidR="00CD19D2">
        <w:rPr>
          <w:rFonts w:ascii="Times New Roman" w:hAnsi="Times New Roman" w:cs="Times New Roman"/>
          <w:b/>
          <w:bCs/>
          <w:sz w:val="40"/>
          <w:szCs w:val="40"/>
          <w:lang w:val="fr-MA"/>
        </w:rPr>
        <w:t xml:space="preserve"> : Physique </w:t>
      </w:r>
      <w:r>
        <w:rPr>
          <w:rFonts w:ascii="Times New Roman" w:hAnsi="Times New Roman" w:cs="Times New Roman"/>
          <w:b/>
          <w:bCs/>
          <w:sz w:val="40"/>
          <w:szCs w:val="40"/>
          <w:lang w:val="fr-MA"/>
        </w:rPr>
        <w:t>Théorique</w:t>
      </w:r>
    </w:p>
    <w:p w14:paraId="42F9FFFB" w14:textId="77777777" w:rsidR="009E57FE" w:rsidRDefault="009E57FE" w:rsidP="00DD3503">
      <w:pPr>
        <w:spacing w:after="0"/>
        <w:jc w:val="center"/>
        <w:rPr>
          <w:rFonts w:ascii="Times New Roman" w:hAnsi="Times New Roman" w:cs="Times New Roman"/>
          <w:b/>
          <w:bCs/>
          <w:sz w:val="40"/>
          <w:szCs w:val="40"/>
          <w:lang w:val="fr-MA"/>
        </w:rPr>
      </w:pPr>
    </w:p>
    <w:p w14:paraId="7F06604F" w14:textId="03DFFD03" w:rsidR="00314E53" w:rsidRDefault="00314E53" w:rsidP="00DD3503">
      <w:pPr>
        <w:spacing w:after="0"/>
        <w:jc w:val="center"/>
        <w:rPr>
          <w:rFonts w:ascii="Times New Roman" w:hAnsi="Times New Roman" w:cs="Times New Roman"/>
          <w:b/>
          <w:bCs/>
          <w:sz w:val="40"/>
          <w:szCs w:val="40"/>
          <w:lang w:val="fr-MA"/>
        </w:rPr>
      </w:pPr>
      <w:r w:rsidRPr="00314E53">
        <w:rPr>
          <w:rFonts w:ascii="Times New Roman" w:hAnsi="Times New Roman" w:cs="Times New Roman"/>
          <w:b/>
          <w:bCs/>
          <w:sz w:val="40"/>
          <w:szCs w:val="40"/>
          <w:lang w:val="fr-MA"/>
        </w:rPr>
        <w:t>Planning des examens en présentiel</w:t>
      </w:r>
      <w:r w:rsidR="00DD3503">
        <w:rPr>
          <w:rFonts w:ascii="Times New Roman" w:hAnsi="Times New Roman" w:cs="Times New Roman"/>
          <w:b/>
          <w:bCs/>
          <w:sz w:val="40"/>
          <w:szCs w:val="40"/>
          <w:lang w:val="fr-MA"/>
        </w:rPr>
        <w:t xml:space="preserve"> de </w:t>
      </w:r>
      <w:r w:rsidRPr="00314E53">
        <w:rPr>
          <w:rFonts w:ascii="Times New Roman" w:hAnsi="Times New Roman" w:cs="Times New Roman"/>
          <w:b/>
          <w:bCs/>
          <w:sz w:val="40"/>
          <w:szCs w:val="40"/>
          <w:lang w:val="fr-MA"/>
        </w:rPr>
        <w:t>S</w:t>
      </w:r>
      <w:r w:rsidR="00ED095B">
        <w:rPr>
          <w:rFonts w:ascii="Times New Roman" w:hAnsi="Times New Roman" w:cs="Times New Roman"/>
          <w:b/>
          <w:bCs/>
          <w:sz w:val="40"/>
          <w:szCs w:val="40"/>
          <w:lang w:val="fr-MA"/>
        </w:rPr>
        <w:t>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05"/>
        <w:gridCol w:w="1985"/>
        <w:gridCol w:w="4394"/>
        <w:gridCol w:w="1989"/>
        <w:gridCol w:w="1560"/>
      </w:tblGrid>
      <w:tr w:rsidR="00C934D0" w14:paraId="2A6DFD30" w14:textId="77777777" w:rsidTr="00E52BBF">
        <w:trPr>
          <w:jc w:val="center"/>
        </w:trPr>
        <w:tc>
          <w:tcPr>
            <w:tcW w:w="2405" w:type="dxa"/>
          </w:tcPr>
          <w:p w14:paraId="4B245CB7" w14:textId="25C9AB69" w:rsidR="00C934D0" w:rsidRPr="00D060D0" w:rsidRDefault="00C934D0" w:rsidP="00C934D0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 w:rsidRPr="00D060D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Date</w:t>
            </w:r>
          </w:p>
        </w:tc>
        <w:tc>
          <w:tcPr>
            <w:tcW w:w="1985" w:type="dxa"/>
          </w:tcPr>
          <w:p w14:paraId="32DDB782" w14:textId="2A1CE462" w:rsidR="00C934D0" w:rsidRPr="00D060D0" w:rsidRDefault="00C934D0" w:rsidP="00C934D0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Horaire</w:t>
            </w:r>
          </w:p>
        </w:tc>
        <w:tc>
          <w:tcPr>
            <w:tcW w:w="4394" w:type="dxa"/>
          </w:tcPr>
          <w:p w14:paraId="7ED5BBD5" w14:textId="277F591E" w:rsidR="00C934D0" w:rsidRPr="00D060D0" w:rsidRDefault="00C934D0" w:rsidP="00C934D0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Matière</w:t>
            </w:r>
          </w:p>
        </w:tc>
        <w:tc>
          <w:tcPr>
            <w:tcW w:w="1989" w:type="dxa"/>
          </w:tcPr>
          <w:p w14:paraId="2B56116B" w14:textId="607FA395" w:rsidR="00C934D0" w:rsidRPr="00D060D0" w:rsidRDefault="00C934D0" w:rsidP="00C934D0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Responsable</w:t>
            </w:r>
          </w:p>
        </w:tc>
        <w:tc>
          <w:tcPr>
            <w:tcW w:w="1560" w:type="dxa"/>
          </w:tcPr>
          <w:p w14:paraId="6893D0C3" w14:textId="5B8A8CB1" w:rsidR="00C934D0" w:rsidRPr="00D060D0" w:rsidRDefault="00C934D0" w:rsidP="00C934D0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 w:rsidRPr="00D060D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Lieu</w:t>
            </w:r>
          </w:p>
        </w:tc>
      </w:tr>
      <w:tr w:rsidR="00C934D0" w14:paraId="564EBDAC" w14:textId="77777777" w:rsidTr="00E52BBF">
        <w:trPr>
          <w:trHeight w:val="567"/>
          <w:jc w:val="center"/>
        </w:trPr>
        <w:tc>
          <w:tcPr>
            <w:tcW w:w="2405" w:type="dxa"/>
            <w:vAlign w:val="center"/>
          </w:tcPr>
          <w:p w14:paraId="16375EDB" w14:textId="7B49EB37" w:rsidR="00C934D0" w:rsidRPr="00E52BBF" w:rsidRDefault="001A3473" w:rsidP="005E654E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color w:val="3333FF"/>
                <w:sz w:val="24"/>
                <w:szCs w:val="24"/>
                <w:lang w:val="fr-MA"/>
              </w:rPr>
            </w:pPr>
            <w:r w:rsidRPr="00E52BBF">
              <w:rPr>
                <w:rFonts w:ascii="Times New Roman" w:hAnsi="Times New Roman" w:cs="Times New Roman"/>
                <w:b/>
                <w:bCs/>
                <w:color w:val="3333FF"/>
                <w:sz w:val="24"/>
                <w:szCs w:val="24"/>
                <w:lang w:val="fr-MA"/>
              </w:rPr>
              <w:t xml:space="preserve">Dimanche </w:t>
            </w:r>
            <w:r w:rsidR="00C934D0" w:rsidRPr="00E52BBF">
              <w:rPr>
                <w:rFonts w:ascii="Times New Roman" w:hAnsi="Times New Roman" w:cs="Times New Roman"/>
                <w:b/>
                <w:bCs/>
                <w:color w:val="3333FF"/>
                <w:sz w:val="24"/>
                <w:szCs w:val="24"/>
                <w:lang w:val="fr-MA"/>
              </w:rPr>
              <w:t>22/11/2020</w:t>
            </w:r>
          </w:p>
        </w:tc>
        <w:tc>
          <w:tcPr>
            <w:tcW w:w="1985" w:type="dxa"/>
            <w:vAlign w:val="center"/>
          </w:tcPr>
          <w:p w14:paraId="04B85C9F" w14:textId="78E73EE1" w:rsidR="00C934D0" w:rsidRPr="00E52BBF" w:rsidRDefault="00A8692D" w:rsidP="005E654E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color w:val="CC00CC"/>
                <w:sz w:val="24"/>
                <w:szCs w:val="24"/>
                <w:lang w:val="fr-MA"/>
              </w:rPr>
            </w:pPr>
            <w:r w:rsidRPr="00E52BBF">
              <w:rPr>
                <w:rFonts w:ascii="Times New Roman" w:hAnsi="Times New Roman" w:cs="Times New Roman"/>
                <w:b/>
                <w:bCs/>
                <w:color w:val="CC00CC"/>
                <w:sz w:val="24"/>
                <w:szCs w:val="24"/>
                <w:lang w:val="fr-MA"/>
              </w:rPr>
              <w:t>11H00 – 12H30</w:t>
            </w:r>
          </w:p>
        </w:tc>
        <w:tc>
          <w:tcPr>
            <w:tcW w:w="4394" w:type="dxa"/>
            <w:vAlign w:val="center"/>
          </w:tcPr>
          <w:p w14:paraId="2FC5E527" w14:textId="635B2A40" w:rsidR="00C934D0" w:rsidRPr="00142B10" w:rsidRDefault="00C934D0" w:rsidP="005E654E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C934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Information quantique 2</w:t>
            </w:r>
          </w:p>
        </w:tc>
        <w:tc>
          <w:tcPr>
            <w:tcW w:w="1989" w:type="dxa"/>
            <w:vAlign w:val="center"/>
          </w:tcPr>
          <w:p w14:paraId="3C472EE0" w14:textId="3AA89234" w:rsidR="00C934D0" w:rsidRPr="00142B10" w:rsidRDefault="00C934D0" w:rsidP="005E654E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C934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Mr Gharbi</w:t>
            </w:r>
            <w:r w:rsidRPr="00C934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ab/>
            </w:r>
            <w:r w:rsidRPr="00C934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ab/>
            </w:r>
          </w:p>
        </w:tc>
        <w:tc>
          <w:tcPr>
            <w:tcW w:w="1560" w:type="dxa"/>
            <w:vMerge w:val="restart"/>
          </w:tcPr>
          <w:p w14:paraId="7A463178" w14:textId="77777777" w:rsidR="00EE70F7" w:rsidRDefault="00EE70F7" w:rsidP="005E654E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  <w:p w14:paraId="71E4B4DD" w14:textId="77777777" w:rsidR="00EE70F7" w:rsidRDefault="00EE70F7" w:rsidP="005E654E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  <w:p w14:paraId="55F4D525" w14:textId="1D30F57B" w:rsidR="00C934D0" w:rsidRPr="00142B10" w:rsidRDefault="00EE70F7" w:rsidP="005E654E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bookmarkStart w:id="0" w:name="_GoBack"/>
            <w:bookmarkEnd w:id="0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Salle 214</w:t>
            </w:r>
          </w:p>
        </w:tc>
      </w:tr>
      <w:tr w:rsidR="00F7479F" w14:paraId="3ACB1DF3" w14:textId="77777777" w:rsidTr="00E52BBF">
        <w:trPr>
          <w:trHeight w:val="567"/>
          <w:jc w:val="center"/>
        </w:trPr>
        <w:tc>
          <w:tcPr>
            <w:tcW w:w="2405" w:type="dxa"/>
            <w:vAlign w:val="center"/>
          </w:tcPr>
          <w:p w14:paraId="73975E7E" w14:textId="400F612B" w:rsidR="00F7479F" w:rsidRPr="00F7479F" w:rsidRDefault="00F7479F" w:rsidP="00F7479F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fr-MA"/>
              </w:rPr>
            </w:pPr>
            <w:r w:rsidRPr="00F7479F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fr-MA"/>
              </w:rPr>
              <w:t>Lun</w:t>
            </w:r>
            <w: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fr-MA"/>
              </w:rPr>
              <w:t>di 23</w:t>
            </w:r>
            <w:r w:rsidRPr="00F7479F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fr-MA"/>
              </w:rPr>
              <w:t>/11/2020</w:t>
            </w:r>
          </w:p>
        </w:tc>
        <w:tc>
          <w:tcPr>
            <w:tcW w:w="1985" w:type="dxa"/>
            <w:vAlign w:val="center"/>
          </w:tcPr>
          <w:p w14:paraId="11110EDF" w14:textId="21B4B5CA" w:rsidR="00F7479F" w:rsidRPr="00F7479F" w:rsidRDefault="00F7479F" w:rsidP="00F7479F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fr-MA"/>
              </w:rPr>
            </w:pPr>
            <w:r w:rsidRPr="00F7479F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fr-MA"/>
              </w:rPr>
              <w:t>11H00 – 12H30</w:t>
            </w:r>
          </w:p>
        </w:tc>
        <w:tc>
          <w:tcPr>
            <w:tcW w:w="4394" w:type="dxa"/>
            <w:vAlign w:val="center"/>
          </w:tcPr>
          <w:p w14:paraId="567447AB" w14:textId="2CAEDCED" w:rsidR="00F7479F" w:rsidRPr="00F7479F" w:rsidRDefault="00F7479F" w:rsidP="00F7479F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fr-MA"/>
              </w:rPr>
            </w:pPr>
            <w:r w:rsidRPr="00F7479F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fr-MA"/>
              </w:rPr>
              <w:t>Introduction à la Physique des Particules</w:t>
            </w:r>
          </w:p>
        </w:tc>
        <w:tc>
          <w:tcPr>
            <w:tcW w:w="1989" w:type="dxa"/>
            <w:vAlign w:val="center"/>
          </w:tcPr>
          <w:p w14:paraId="45EE4FF9" w14:textId="1615E5E5" w:rsidR="00F7479F" w:rsidRPr="00F7479F" w:rsidRDefault="00F7479F" w:rsidP="00F7479F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fr-MA"/>
              </w:rPr>
            </w:pPr>
            <w:r w:rsidRPr="00F7479F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fr-MA"/>
              </w:rPr>
              <w:t>Mr BEKLI</w:t>
            </w:r>
          </w:p>
        </w:tc>
        <w:tc>
          <w:tcPr>
            <w:tcW w:w="1560" w:type="dxa"/>
            <w:vMerge/>
          </w:tcPr>
          <w:p w14:paraId="627EF007" w14:textId="77777777" w:rsidR="00F7479F" w:rsidRPr="00142B10" w:rsidRDefault="00F7479F" w:rsidP="00F7479F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</w:tc>
      </w:tr>
      <w:tr w:rsidR="00F7479F" w:rsidRPr="00834BB3" w14:paraId="51CEA4F2" w14:textId="77777777" w:rsidTr="00E52BBF">
        <w:trPr>
          <w:trHeight w:val="567"/>
          <w:jc w:val="center"/>
        </w:trPr>
        <w:tc>
          <w:tcPr>
            <w:tcW w:w="2405" w:type="dxa"/>
            <w:vAlign w:val="center"/>
          </w:tcPr>
          <w:p w14:paraId="33A6C23D" w14:textId="22B0571C" w:rsidR="00F7479F" w:rsidRPr="00142B10" w:rsidRDefault="00F7479F" w:rsidP="00F7479F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E52BBF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fr-MA"/>
              </w:rPr>
              <w:t>Mardi 24/11/2020</w:t>
            </w:r>
          </w:p>
        </w:tc>
        <w:tc>
          <w:tcPr>
            <w:tcW w:w="1985" w:type="dxa"/>
            <w:vAlign w:val="center"/>
          </w:tcPr>
          <w:p w14:paraId="0DC073CD" w14:textId="237BB1FC" w:rsidR="00F7479F" w:rsidRPr="00E52BBF" w:rsidRDefault="00F7479F" w:rsidP="00F7479F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color w:val="CC00CC"/>
                <w:sz w:val="24"/>
                <w:szCs w:val="24"/>
                <w:lang w:val="fr-MA"/>
              </w:rPr>
            </w:pPr>
            <w:r w:rsidRPr="00E52BBF">
              <w:rPr>
                <w:rFonts w:ascii="Times New Roman" w:hAnsi="Times New Roman" w:cs="Times New Roman"/>
                <w:b/>
                <w:bCs/>
                <w:color w:val="CC00CC"/>
                <w:sz w:val="24"/>
                <w:szCs w:val="24"/>
                <w:lang w:val="fr-MA"/>
              </w:rPr>
              <w:t>11H00 – 12H30</w:t>
            </w:r>
          </w:p>
        </w:tc>
        <w:tc>
          <w:tcPr>
            <w:tcW w:w="4394" w:type="dxa"/>
            <w:vAlign w:val="center"/>
          </w:tcPr>
          <w:p w14:paraId="2B272816" w14:textId="65EED391" w:rsidR="00F7479F" w:rsidRPr="00142B10" w:rsidRDefault="00F7479F" w:rsidP="00F7479F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142B1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Théorie quantique des champs 1</w:t>
            </w:r>
          </w:p>
        </w:tc>
        <w:tc>
          <w:tcPr>
            <w:tcW w:w="1989" w:type="dxa"/>
            <w:vAlign w:val="center"/>
          </w:tcPr>
          <w:p w14:paraId="116AEFA1" w14:textId="282A6660" w:rsidR="00F7479F" w:rsidRPr="00142B10" w:rsidRDefault="00F7479F" w:rsidP="00F7479F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C934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Mr </w:t>
            </w:r>
            <w:proofErr w:type="spellStart"/>
            <w:r w:rsidRPr="00C934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Belhadi</w:t>
            </w:r>
            <w:proofErr w:type="spellEnd"/>
            <w:r w:rsidRPr="00C934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 </w:t>
            </w:r>
          </w:p>
        </w:tc>
        <w:tc>
          <w:tcPr>
            <w:tcW w:w="1560" w:type="dxa"/>
            <w:vMerge/>
          </w:tcPr>
          <w:p w14:paraId="183998B4" w14:textId="11DE1F7E" w:rsidR="00F7479F" w:rsidRPr="00142B10" w:rsidRDefault="00F7479F" w:rsidP="00F7479F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</w:tc>
      </w:tr>
      <w:tr w:rsidR="00F7479F" w:rsidRPr="00834BB3" w14:paraId="0175DF51" w14:textId="77777777" w:rsidTr="00E52BBF">
        <w:trPr>
          <w:trHeight w:val="567"/>
          <w:jc w:val="center"/>
        </w:trPr>
        <w:tc>
          <w:tcPr>
            <w:tcW w:w="2405" w:type="dxa"/>
            <w:vAlign w:val="center"/>
          </w:tcPr>
          <w:p w14:paraId="1EF4C907" w14:textId="2CA4B291" w:rsidR="00F7479F" w:rsidRPr="00142B10" w:rsidRDefault="00F7479F" w:rsidP="00F7479F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E52BBF">
              <w:rPr>
                <w:rFonts w:ascii="Times New Roman" w:hAnsi="Times New Roman" w:cs="Times New Roman"/>
                <w:b/>
                <w:bCs/>
                <w:color w:val="3333FF"/>
                <w:sz w:val="24"/>
                <w:szCs w:val="24"/>
                <w:lang w:val="fr-MA"/>
              </w:rPr>
              <w:t>Jeudi 26/11/2020</w:t>
            </w:r>
          </w:p>
        </w:tc>
        <w:tc>
          <w:tcPr>
            <w:tcW w:w="1985" w:type="dxa"/>
            <w:vAlign w:val="center"/>
          </w:tcPr>
          <w:p w14:paraId="7AB57D6F" w14:textId="3AAD5035" w:rsidR="00F7479F" w:rsidRPr="00E52BBF" w:rsidRDefault="00F7479F" w:rsidP="00F7479F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color w:val="CC00CC"/>
                <w:sz w:val="24"/>
                <w:szCs w:val="24"/>
                <w:lang w:val="fr-MA"/>
              </w:rPr>
            </w:pPr>
            <w:r w:rsidRPr="00E52BBF">
              <w:rPr>
                <w:rFonts w:ascii="Times New Roman" w:hAnsi="Times New Roman" w:cs="Times New Roman"/>
                <w:b/>
                <w:bCs/>
                <w:color w:val="CC00CC"/>
                <w:sz w:val="24"/>
                <w:szCs w:val="24"/>
                <w:lang w:val="fr-MA"/>
              </w:rPr>
              <w:t>11H00 – 12H30</w:t>
            </w:r>
          </w:p>
        </w:tc>
        <w:tc>
          <w:tcPr>
            <w:tcW w:w="4394" w:type="dxa"/>
            <w:vAlign w:val="center"/>
          </w:tcPr>
          <w:p w14:paraId="1F99F6D9" w14:textId="54C43211" w:rsidR="00F7479F" w:rsidRPr="00142B10" w:rsidRDefault="00F7479F" w:rsidP="00F7479F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C934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Relativité générale 1</w:t>
            </w:r>
          </w:p>
        </w:tc>
        <w:tc>
          <w:tcPr>
            <w:tcW w:w="1989" w:type="dxa"/>
            <w:vAlign w:val="center"/>
          </w:tcPr>
          <w:p w14:paraId="61F0A502" w14:textId="525AC9DC" w:rsidR="00F7479F" w:rsidRPr="00142B10" w:rsidRDefault="00F7479F" w:rsidP="00F7479F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C934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Mr </w:t>
            </w:r>
            <w:proofErr w:type="spellStart"/>
            <w:r w:rsidRPr="00C934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Belabbas</w:t>
            </w:r>
            <w:proofErr w:type="spellEnd"/>
          </w:p>
        </w:tc>
        <w:tc>
          <w:tcPr>
            <w:tcW w:w="1560" w:type="dxa"/>
            <w:vMerge/>
          </w:tcPr>
          <w:p w14:paraId="709FAF7B" w14:textId="4E77B892" w:rsidR="00F7479F" w:rsidRPr="00142B10" w:rsidRDefault="00F7479F" w:rsidP="00F7479F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</w:p>
        </w:tc>
      </w:tr>
    </w:tbl>
    <w:p w14:paraId="30D6926C" w14:textId="3FAA401A" w:rsidR="00314E53" w:rsidRDefault="00314E53" w:rsidP="00314E53">
      <w:pPr>
        <w:spacing w:after="0"/>
        <w:jc w:val="center"/>
        <w:rPr>
          <w:rFonts w:ascii="Times New Roman" w:hAnsi="Times New Roman" w:cs="Times New Roman"/>
          <w:b/>
          <w:bCs/>
          <w:sz w:val="40"/>
          <w:szCs w:val="40"/>
          <w:lang w:val="fr-MA"/>
        </w:rPr>
      </w:pPr>
    </w:p>
    <w:p w14:paraId="2611CB85" w14:textId="62A1C976" w:rsidR="00314E53" w:rsidRPr="00314E53" w:rsidRDefault="00314E53" w:rsidP="00314E53">
      <w:pPr>
        <w:spacing w:after="0"/>
        <w:jc w:val="center"/>
        <w:rPr>
          <w:rFonts w:ascii="Times New Roman" w:hAnsi="Times New Roman" w:cs="Times New Roman"/>
          <w:b/>
          <w:bCs/>
          <w:sz w:val="40"/>
          <w:szCs w:val="40"/>
          <w:lang w:val="fr-MA"/>
        </w:rPr>
      </w:pPr>
      <w:r w:rsidRPr="00314E53">
        <w:rPr>
          <w:rFonts w:ascii="Times New Roman" w:hAnsi="Times New Roman" w:cs="Times New Roman"/>
          <w:b/>
          <w:bCs/>
          <w:sz w:val="40"/>
          <w:szCs w:val="40"/>
          <w:lang w:val="fr-MA"/>
        </w:rPr>
        <w:t xml:space="preserve">Planning des examens en </w:t>
      </w:r>
      <w:r>
        <w:rPr>
          <w:rFonts w:ascii="Times New Roman" w:hAnsi="Times New Roman" w:cs="Times New Roman"/>
          <w:b/>
          <w:bCs/>
          <w:sz w:val="40"/>
          <w:szCs w:val="40"/>
          <w:lang w:val="fr-MA"/>
        </w:rPr>
        <w:t>ligne</w:t>
      </w:r>
      <w:r w:rsidRPr="00314E53">
        <w:rPr>
          <w:rFonts w:ascii="Times New Roman" w:hAnsi="Times New Roman" w:cs="Times New Roman"/>
          <w:b/>
          <w:bCs/>
          <w:sz w:val="40"/>
          <w:szCs w:val="40"/>
          <w:lang w:val="fr-MA"/>
        </w:rPr>
        <w:t xml:space="preserve"> de S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30"/>
        <w:gridCol w:w="2977"/>
        <w:gridCol w:w="2268"/>
      </w:tblGrid>
      <w:tr w:rsidR="000F3DBD" w14:paraId="3104E4AA" w14:textId="77777777" w:rsidTr="00B64234">
        <w:trPr>
          <w:jc w:val="center"/>
        </w:trPr>
        <w:tc>
          <w:tcPr>
            <w:tcW w:w="2830" w:type="dxa"/>
          </w:tcPr>
          <w:p w14:paraId="720D1A13" w14:textId="3E25DC2B" w:rsidR="000F3DBD" w:rsidRPr="00D060D0" w:rsidRDefault="000F3DBD" w:rsidP="00BB2A3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 w:rsidRPr="00D060D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Date</w:t>
            </w:r>
          </w:p>
        </w:tc>
        <w:tc>
          <w:tcPr>
            <w:tcW w:w="2977" w:type="dxa"/>
          </w:tcPr>
          <w:p w14:paraId="209F4A6C" w14:textId="71E0481E" w:rsidR="000F3DBD" w:rsidRPr="00D060D0" w:rsidRDefault="000F3DBD" w:rsidP="00BB2A3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 w:rsidRPr="00D060D0"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 xml:space="preserve">Matière </w:t>
            </w:r>
          </w:p>
        </w:tc>
        <w:tc>
          <w:tcPr>
            <w:tcW w:w="2268" w:type="dxa"/>
          </w:tcPr>
          <w:p w14:paraId="2F1E1B2A" w14:textId="386CC40F" w:rsidR="000F3DBD" w:rsidRPr="00D060D0" w:rsidRDefault="000F3DBD" w:rsidP="00BB2A3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fr-MA"/>
              </w:rPr>
              <w:t>Responsable</w:t>
            </w:r>
          </w:p>
        </w:tc>
      </w:tr>
      <w:tr w:rsidR="000F3DBD" w14:paraId="61E8756C" w14:textId="77777777" w:rsidTr="00E52BBF">
        <w:trPr>
          <w:trHeight w:val="567"/>
          <w:jc w:val="center"/>
        </w:trPr>
        <w:tc>
          <w:tcPr>
            <w:tcW w:w="2830" w:type="dxa"/>
            <w:vAlign w:val="center"/>
          </w:tcPr>
          <w:p w14:paraId="6592FE70" w14:textId="2FCE948B" w:rsidR="000F3DBD" w:rsidRPr="003A7A4D" w:rsidRDefault="00544A73" w:rsidP="007B28C8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E52BBF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fr-MA"/>
              </w:rPr>
              <w:t xml:space="preserve">Samedi </w:t>
            </w:r>
            <w:r w:rsidR="000F3DBD" w:rsidRPr="00E52BBF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fr-MA"/>
              </w:rPr>
              <w:t>07/11/2020</w:t>
            </w:r>
          </w:p>
        </w:tc>
        <w:tc>
          <w:tcPr>
            <w:tcW w:w="2977" w:type="dxa"/>
            <w:vAlign w:val="center"/>
          </w:tcPr>
          <w:p w14:paraId="59EC7406" w14:textId="694C19AC" w:rsidR="000F3DBD" w:rsidRPr="003A7A4D" w:rsidRDefault="000F3DBD" w:rsidP="007B28C8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0F3DB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Géométrie différentiell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 2</w:t>
            </w:r>
            <w:r w:rsidRPr="000F3DB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 </w:t>
            </w:r>
          </w:p>
        </w:tc>
        <w:tc>
          <w:tcPr>
            <w:tcW w:w="2268" w:type="dxa"/>
            <w:vAlign w:val="center"/>
          </w:tcPr>
          <w:p w14:paraId="35C85819" w14:textId="6F3DB34D" w:rsidR="000F3DBD" w:rsidRPr="003A7A4D" w:rsidRDefault="000F3DBD" w:rsidP="007B28C8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3A7A4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Mr </w:t>
            </w:r>
            <w:proofErr w:type="spellStart"/>
            <w:r w:rsidRPr="003A7A4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Foughali</w:t>
            </w:r>
            <w:proofErr w:type="spellEnd"/>
            <w:r w:rsidRPr="003A7A4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ab/>
            </w:r>
          </w:p>
        </w:tc>
      </w:tr>
      <w:tr w:rsidR="000F3DBD" w14:paraId="6DE584D3" w14:textId="77777777" w:rsidTr="00E52BBF">
        <w:trPr>
          <w:trHeight w:val="567"/>
          <w:jc w:val="center"/>
        </w:trPr>
        <w:tc>
          <w:tcPr>
            <w:tcW w:w="2830" w:type="dxa"/>
            <w:vAlign w:val="center"/>
          </w:tcPr>
          <w:p w14:paraId="24B1FFC4" w14:textId="4A8CE191" w:rsidR="000F3DBD" w:rsidRPr="003A7A4D" w:rsidRDefault="00544A73" w:rsidP="007B28C8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E52BBF">
              <w:rPr>
                <w:rFonts w:ascii="Times New Roman" w:hAnsi="Times New Roman" w:cs="Times New Roman"/>
                <w:b/>
                <w:bCs/>
                <w:color w:val="3333FF"/>
                <w:sz w:val="24"/>
                <w:szCs w:val="24"/>
                <w:lang w:val="fr-MA"/>
              </w:rPr>
              <w:t xml:space="preserve">Mercredi </w:t>
            </w:r>
            <w:r w:rsidR="000F3DBD" w:rsidRPr="00E52BBF">
              <w:rPr>
                <w:rFonts w:ascii="Times New Roman" w:hAnsi="Times New Roman" w:cs="Times New Roman"/>
                <w:b/>
                <w:bCs/>
                <w:color w:val="3333FF"/>
                <w:sz w:val="24"/>
                <w:szCs w:val="24"/>
                <w:lang w:val="fr-MA"/>
              </w:rPr>
              <w:t>11/11/2020</w:t>
            </w:r>
          </w:p>
        </w:tc>
        <w:tc>
          <w:tcPr>
            <w:tcW w:w="2977" w:type="dxa"/>
            <w:vAlign w:val="center"/>
          </w:tcPr>
          <w:p w14:paraId="0D8EC44D" w14:textId="08122FDB" w:rsidR="000F3DBD" w:rsidRPr="003A7A4D" w:rsidRDefault="000F3DBD" w:rsidP="007B28C8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3A7A4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Astrophysique</w:t>
            </w:r>
          </w:p>
        </w:tc>
        <w:tc>
          <w:tcPr>
            <w:tcW w:w="2268" w:type="dxa"/>
            <w:vAlign w:val="center"/>
          </w:tcPr>
          <w:p w14:paraId="546CD2F3" w14:textId="30510264" w:rsidR="000F3DBD" w:rsidRPr="003A7A4D" w:rsidRDefault="000F3DBD" w:rsidP="007B28C8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3A7A4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Mr </w:t>
            </w:r>
            <w:proofErr w:type="spellStart"/>
            <w:r w:rsidRPr="003A7A4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Aoudia</w:t>
            </w:r>
            <w:proofErr w:type="spellEnd"/>
          </w:p>
        </w:tc>
      </w:tr>
      <w:tr w:rsidR="000F3DBD" w14:paraId="5AB2C6C9" w14:textId="77777777" w:rsidTr="00E52BBF">
        <w:trPr>
          <w:trHeight w:val="567"/>
          <w:jc w:val="center"/>
        </w:trPr>
        <w:tc>
          <w:tcPr>
            <w:tcW w:w="2830" w:type="dxa"/>
            <w:vAlign w:val="center"/>
          </w:tcPr>
          <w:p w14:paraId="357DFF16" w14:textId="0355FB16" w:rsidR="000F3DBD" w:rsidRPr="003A7A4D" w:rsidRDefault="00544A73" w:rsidP="007B28C8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E52BBF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fr-MA"/>
              </w:rPr>
              <w:t xml:space="preserve">Lundi </w:t>
            </w:r>
            <w:r w:rsidR="000F3DBD" w:rsidRPr="00E52BBF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fr-MA"/>
              </w:rPr>
              <w:t>16/11/2020</w:t>
            </w:r>
          </w:p>
        </w:tc>
        <w:tc>
          <w:tcPr>
            <w:tcW w:w="2977" w:type="dxa"/>
            <w:vAlign w:val="center"/>
          </w:tcPr>
          <w:p w14:paraId="4D43FE23" w14:textId="25FD23CE" w:rsidR="000F3DBD" w:rsidRPr="003A7A4D" w:rsidRDefault="000F3DBD" w:rsidP="007B28C8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0F3DB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Calcul formel 1</w:t>
            </w:r>
          </w:p>
        </w:tc>
        <w:tc>
          <w:tcPr>
            <w:tcW w:w="2268" w:type="dxa"/>
            <w:vAlign w:val="center"/>
          </w:tcPr>
          <w:p w14:paraId="7E4FE936" w14:textId="2B4DAC35" w:rsidR="000F3DBD" w:rsidRPr="003A7A4D" w:rsidRDefault="000F3DBD" w:rsidP="007B28C8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</w:pPr>
            <w:r w:rsidRPr="003A7A4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 xml:space="preserve">Mr </w:t>
            </w:r>
            <w:proofErr w:type="spellStart"/>
            <w:r w:rsidRPr="003A7A4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MA"/>
              </w:rPr>
              <w:t>Foughali</w:t>
            </w:r>
            <w:proofErr w:type="spellEnd"/>
          </w:p>
        </w:tc>
      </w:tr>
    </w:tbl>
    <w:p w14:paraId="31B764B1" w14:textId="13B976F9" w:rsidR="00314E53" w:rsidRPr="00314E53" w:rsidRDefault="00314E53" w:rsidP="00E52BBF">
      <w:pPr>
        <w:spacing w:after="0"/>
        <w:rPr>
          <w:rFonts w:ascii="Times New Roman" w:hAnsi="Times New Roman" w:cs="Times New Roman"/>
          <w:b/>
          <w:bCs/>
          <w:sz w:val="40"/>
          <w:szCs w:val="40"/>
          <w:lang w:val="fr-MA"/>
        </w:rPr>
      </w:pPr>
    </w:p>
    <w:sectPr w:rsidR="00314E53" w:rsidRPr="00314E53" w:rsidSect="005E654E">
      <w:pgSz w:w="15840" w:h="12240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wsDA0sTSxNDA1NDRW0lEKTi0uzszPAymwqAUAlOpadywAAAA="/>
  </w:docVars>
  <w:rsids>
    <w:rsidRoot w:val="00314E53"/>
    <w:rsid w:val="00005432"/>
    <w:rsid w:val="00056A0B"/>
    <w:rsid w:val="00084A8F"/>
    <w:rsid w:val="000F3DBD"/>
    <w:rsid w:val="00142B10"/>
    <w:rsid w:val="001A3473"/>
    <w:rsid w:val="002F15CE"/>
    <w:rsid w:val="00314E53"/>
    <w:rsid w:val="003A7A4D"/>
    <w:rsid w:val="00492521"/>
    <w:rsid w:val="00530B78"/>
    <w:rsid w:val="00544A73"/>
    <w:rsid w:val="005606F6"/>
    <w:rsid w:val="005D001B"/>
    <w:rsid w:val="005E654E"/>
    <w:rsid w:val="006D5933"/>
    <w:rsid w:val="00704BB8"/>
    <w:rsid w:val="007B28C8"/>
    <w:rsid w:val="0082594C"/>
    <w:rsid w:val="00834BB3"/>
    <w:rsid w:val="00837D96"/>
    <w:rsid w:val="009E57FE"/>
    <w:rsid w:val="00A8692D"/>
    <w:rsid w:val="00B37EAF"/>
    <w:rsid w:val="00B64234"/>
    <w:rsid w:val="00BB31DE"/>
    <w:rsid w:val="00BF5BED"/>
    <w:rsid w:val="00C1407A"/>
    <w:rsid w:val="00C862B2"/>
    <w:rsid w:val="00C934D0"/>
    <w:rsid w:val="00C96FB0"/>
    <w:rsid w:val="00CD19D2"/>
    <w:rsid w:val="00D060D0"/>
    <w:rsid w:val="00DD3503"/>
    <w:rsid w:val="00E42EC2"/>
    <w:rsid w:val="00E52BBF"/>
    <w:rsid w:val="00ED095B"/>
    <w:rsid w:val="00EE70F7"/>
    <w:rsid w:val="00F7479F"/>
    <w:rsid w:val="00F87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0C07BFE"/>
  <w15:chartTrackingRefBased/>
  <w15:docId w15:val="{7694299E-D25E-40C8-A1AB-3F6D89515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numbering" w:customStyle="1" w:styleId="ListNo">
    <w:name w:val="List No"/>
    <w:uiPriority w:val="99"/>
    <w:semiHidden/>
    <w:unhideWhenUsed/>
  </w:style>
  <w:style w:type="numbering" w:customStyle="1" w:styleId="ListNo0">
    <w:name w:val="List No"/>
    <w:uiPriority w:val="99"/>
    <w:semiHidden/>
    <w:unhideWhenUsed/>
  </w:style>
  <w:style w:type="numbering" w:customStyle="1" w:styleId="ListNo1">
    <w:name w:val="List No"/>
    <w:uiPriority w:val="99"/>
    <w:semiHidden/>
    <w:unhideWhenUsed/>
  </w:style>
  <w:style w:type="numbering" w:customStyle="1" w:styleId="ListNo2">
    <w:name w:val="List No"/>
    <w:uiPriority w:val="99"/>
    <w:semiHidden/>
    <w:unhideWhenUsed/>
  </w:style>
  <w:style w:type="numbering" w:customStyle="1" w:styleId="ListNo3">
    <w:name w:val="List No"/>
    <w:uiPriority w:val="99"/>
    <w:semiHidden/>
    <w:unhideWhenUsed/>
  </w:style>
  <w:style w:type="numbering" w:customStyle="1" w:styleId="ListNo4">
    <w:name w:val="List No"/>
    <w:uiPriority w:val="99"/>
    <w:semiHidden/>
    <w:unhideWhenUsed/>
  </w:style>
  <w:style w:type="numbering" w:customStyle="1" w:styleId="ListNo5">
    <w:name w:val="List No"/>
    <w:uiPriority w:val="99"/>
    <w:semiHidden/>
    <w:unhideWhenUsed/>
  </w:style>
  <w:style w:type="numbering" w:customStyle="1" w:styleId="ListNo6">
    <w:name w:val="List No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2</Pages>
  <Words>110</Words>
  <Characters>611</Characters>
  <Application>Microsoft Office Word</Application>
  <DocSecurity>0</DocSecurity>
  <Lines>5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 SOUICI</dc:creator>
  <cp:keywords/>
  <dc:description/>
  <cp:lastModifiedBy>PC</cp:lastModifiedBy>
  <cp:revision>29</cp:revision>
  <cp:lastPrinted>2020-10-25T09:38:00Z</cp:lastPrinted>
  <dcterms:created xsi:type="dcterms:W3CDTF">2020-10-25T08:35:00Z</dcterms:created>
  <dcterms:modified xsi:type="dcterms:W3CDTF">2020-11-10T07:39:00Z</dcterms:modified>
</cp:coreProperties>
</file>